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AA7E8" w14:textId="77777777" w:rsidR="00B568BB" w:rsidRPr="00B568BB" w:rsidRDefault="00B568BB" w:rsidP="00B568BB">
      <w:pPr>
        <w:rPr>
          <w:rFonts w:ascii="Abadi Extra Light" w:hAnsi="Abadi Extra Light"/>
          <w:sz w:val="28"/>
          <w:szCs w:val="28"/>
          <w:lang w:val="en-AU"/>
        </w:rPr>
      </w:pPr>
      <w:r w:rsidRPr="00B568BB">
        <w:rPr>
          <w:rFonts w:ascii="Abadi Extra Light" w:hAnsi="Abadi Extra Light"/>
          <w:sz w:val="28"/>
          <w:szCs w:val="28"/>
          <w:lang w:val="en-AU"/>
        </w:rPr>
        <w:t>Required Data: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568BB" w14:paraId="34593243" w14:textId="77777777" w:rsidTr="00B568BB">
        <w:tc>
          <w:tcPr>
            <w:tcW w:w="4675" w:type="dxa"/>
          </w:tcPr>
          <w:p w14:paraId="0271744A" w14:textId="32CB70DE" w:rsidR="00B568BB" w:rsidRDefault="00B568BB">
            <w:pPr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  <w:r>
              <w:rPr>
                <w:rFonts w:ascii="Abadi Extra Light" w:hAnsi="Abadi Extra Light"/>
                <w:b/>
                <w:bCs/>
                <w:highlight w:val="yellow"/>
                <w:lang w:val="en-AU"/>
              </w:rPr>
              <w:t>Synergy Driven</w:t>
            </w:r>
          </w:p>
        </w:tc>
        <w:tc>
          <w:tcPr>
            <w:tcW w:w="4675" w:type="dxa"/>
          </w:tcPr>
          <w:p w14:paraId="5586EDAF" w14:textId="58836D84" w:rsidR="00B568BB" w:rsidRDefault="00B568BB">
            <w:pPr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  <w:r>
              <w:rPr>
                <w:rFonts w:ascii="Abadi Extra Light" w:hAnsi="Abadi Extra Light"/>
                <w:b/>
                <w:bCs/>
                <w:highlight w:val="yellow"/>
                <w:lang w:val="en-AU"/>
              </w:rPr>
              <w:t>Torque Driven</w:t>
            </w:r>
          </w:p>
        </w:tc>
      </w:tr>
      <w:tr w:rsidR="00B568BB" w14:paraId="59AD55EB" w14:textId="77777777" w:rsidTr="00B568BB">
        <w:tc>
          <w:tcPr>
            <w:tcW w:w="4675" w:type="dxa"/>
            <w:tcBorders>
              <w:bottom w:val="single" w:sz="4" w:space="0" w:color="auto"/>
            </w:tcBorders>
          </w:tcPr>
          <w:p w14:paraId="011E7FAC" w14:textId="77777777" w:rsidR="00B568BB" w:rsidRPr="00B568BB" w:rsidRDefault="00B568BB" w:rsidP="00B568BB">
            <w:pPr>
              <w:spacing w:afterLines="40" w:after="96" w:line="240" w:lineRule="auto"/>
              <w:rPr>
                <w:rFonts w:ascii="Abadi Extra Light" w:hAnsi="Abadi Extra Light"/>
                <w:b/>
                <w:bCs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IK File (.mot)</w:t>
            </w:r>
          </w:p>
          <w:p w14:paraId="0A14A38F" w14:textId="77777777" w:rsidR="00B568BB" w:rsidRDefault="00B568BB" w:rsidP="00B568BB">
            <w:pPr>
              <w:spacing w:afterLines="40" w:after="96" w:line="240" w:lineRule="auto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ID File (.mot)</w:t>
            </w:r>
          </w:p>
          <w:p w14:paraId="54D34FA9" w14:textId="77777777" w:rsidR="00B568BB" w:rsidRDefault="00B568BB" w:rsidP="00B568BB">
            <w:pPr>
              <w:spacing w:afterLines="40" w:after="96" w:line="240" w:lineRule="auto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GRF File (.mot)</w:t>
            </w:r>
          </w:p>
          <w:p w14:paraId="49A3D9E7" w14:textId="77777777" w:rsidR="00B568BB" w:rsidRDefault="00B568BB" w:rsidP="00B568BB">
            <w:pPr>
              <w:spacing w:afterLines="40" w:after="96" w:line="240" w:lineRule="auto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Muscle Activations File (.sto)</w:t>
            </w:r>
          </w:p>
          <w:p w14:paraId="2DEB4A70" w14:textId="77777777" w:rsidR="00B568BB" w:rsidRDefault="00B568BB" w:rsidP="00B568BB">
            <w:pPr>
              <w:spacing w:afterLines="40" w:after="96" w:line="240" w:lineRule="auto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Muscle Analysis Files (.sto)</w:t>
            </w:r>
          </w:p>
          <w:p w14:paraId="36936429" w14:textId="30E6FDA7" w:rsidR="00B568BB" w:rsidRDefault="0063043F" w:rsidP="00B568BB">
            <w:pPr>
              <w:spacing w:afterLines="40" w:after="96" w:line="240" w:lineRule="auto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Synergy Weights</w:t>
            </w:r>
            <w:r w:rsidR="00B568BB">
              <w:rPr>
                <w:rFonts w:ascii="Abadi Extra Light" w:hAnsi="Abadi Extra Light"/>
                <w:lang w:val="en-AU"/>
              </w:rPr>
              <w:t xml:space="preserve"> File (.sto)</w:t>
            </w:r>
            <w:r w:rsidR="00431D02">
              <w:rPr>
                <w:rFonts w:ascii="Abadi Extra Light" w:hAnsi="Abadi Extra Light"/>
                <w:lang w:val="en-AU"/>
              </w:rPr>
              <w:t xml:space="preserve"> </w:t>
            </w:r>
          </w:p>
          <w:p w14:paraId="4F763895" w14:textId="161F4FED" w:rsidR="00B568BB" w:rsidRDefault="00B568BB" w:rsidP="00B568BB">
            <w:pPr>
              <w:spacing w:afterLines="40" w:after="96" w:line="240" w:lineRule="auto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Surrogate Model Coefficients File (.mat)</w:t>
            </w:r>
            <w:r>
              <w:rPr>
                <w:rFonts w:ascii="Abadi Extra Light" w:hAnsi="Abadi Extra Light"/>
                <w:lang w:val="en-AU"/>
              </w:rPr>
              <w:t xml:space="preserve"> *</w:t>
            </w:r>
          </w:p>
          <w:p w14:paraId="0565951B" w14:textId="14FD29EF" w:rsidR="00B568BB" w:rsidRDefault="00B568BB" w:rsidP="00B568BB">
            <w:pPr>
              <w:spacing w:afterLines="40" w:after="96" w:line="240" w:lineRule="auto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Surrogate Model File (.m)</w:t>
            </w:r>
            <w:r>
              <w:rPr>
                <w:rFonts w:ascii="Abadi Extra Light" w:hAnsi="Abadi Extra Light"/>
                <w:lang w:val="en-AU"/>
              </w:rPr>
              <w:t xml:space="preserve"> *</w:t>
            </w:r>
          </w:p>
          <w:p w14:paraId="2515F2A5" w14:textId="77777777" w:rsidR="00B568BB" w:rsidRDefault="00B568BB" w:rsidP="00B568BB">
            <w:pPr>
              <w:spacing w:afterLines="40" w:after="96" w:line="240" w:lineRule="auto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Osimx File (.osimx)</w:t>
            </w:r>
          </w:p>
          <w:p w14:paraId="5CE9FD18" w14:textId="3EADA5EE" w:rsidR="00B568BB" w:rsidRPr="00B568BB" w:rsidRDefault="00B568BB" w:rsidP="00B568BB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Gpops Setting File (.xml)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75356CD" w14:textId="77777777" w:rsidR="00B568BB" w:rsidRDefault="00B568BB" w:rsidP="00B568BB">
            <w:pPr>
              <w:spacing w:afterLines="40" w:after="96" w:line="240" w:lineRule="auto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IK File (.mot)</w:t>
            </w:r>
          </w:p>
          <w:p w14:paraId="3335E0CC" w14:textId="77777777" w:rsidR="00B568BB" w:rsidRDefault="00B568BB" w:rsidP="00B568BB">
            <w:pPr>
              <w:spacing w:afterLines="40" w:after="96" w:line="240" w:lineRule="auto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ID File (.mot)</w:t>
            </w:r>
          </w:p>
          <w:p w14:paraId="2787303C" w14:textId="77777777" w:rsidR="00B568BB" w:rsidRDefault="00B568BB" w:rsidP="00B568BB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GRF File (.mot)</w:t>
            </w:r>
          </w:p>
          <w:p w14:paraId="06132BA3" w14:textId="7549B3E4" w:rsidR="00B568BB" w:rsidRDefault="00B568BB" w:rsidP="00B568BB">
            <w:pPr>
              <w:spacing w:afterLines="40" w:after="96" w:line="240" w:lineRule="auto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Osimx File (.osimx)</w:t>
            </w:r>
          </w:p>
          <w:p w14:paraId="287DB9C6" w14:textId="77777777" w:rsidR="00B568BB" w:rsidRPr="00B568BB" w:rsidRDefault="00B568BB" w:rsidP="00B568BB">
            <w:pPr>
              <w:spacing w:afterLines="40" w:after="96" w:line="240" w:lineRule="auto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Gpops Setting File (.xml)</w:t>
            </w:r>
          </w:p>
          <w:p w14:paraId="179F69DF" w14:textId="77777777" w:rsidR="00B568BB" w:rsidRDefault="00B568BB" w:rsidP="00B568BB">
            <w:pPr>
              <w:spacing w:afterLines="40" w:after="96"/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</w:p>
        </w:tc>
      </w:tr>
      <w:tr w:rsidR="00B568BB" w14:paraId="45BE6925" w14:textId="77777777" w:rsidTr="00B568BB">
        <w:tc>
          <w:tcPr>
            <w:tcW w:w="4675" w:type="dxa"/>
            <w:tcBorders>
              <w:top w:val="single" w:sz="4" w:space="0" w:color="auto"/>
              <w:bottom w:val="nil"/>
              <w:right w:val="nil"/>
            </w:tcBorders>
          </w:tcPr>
          <w:p w14:paraId="7C37079D" w14:textId="04F5A6D5" w:rsidR="00B568BB" w:rsidRDefault="00B568BB" w:rsidP="00B568BB">
            <w:pPr>
              <w:jc w:val="right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* Surrogate Model Creation Tool</w:t>
            </w:r>
          </w:p>
        </w:tc>
        <w:tc>
          <w:tcPr>
            <w:tcW w:w="4675" w:type="dxa"/>
            <w:tcBorders>
              <w:top w:val="single" w:sz="4" w:space="0" w:color="auto"/>
              <w:left w:val="nil"/>
              <w:bottom w:val="nil"/>
            </w:tcBorders>
          </w:tcPr>
          <w:p w14:paraId="662C1F6C" w14:textId="77777777" w:rsidR="00B568BB" w:rsidRDefault="00B568BB" w:rsidP="00B568BB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</w:p>
        </w:tc>
      </w:tr>
    </w:tbl>
    <w:p w14:paraId="33EB433E" w14:textId="77777777" w:rsidR="00B568BB" w:rsidRDefault="00B568BB" w:rsidP="00B568BB">
      <w:pPr>
        <w:rPr>
          <w:rFonts w:ascii="Abadi Extra Light" w:hAnsi="Abadi Extra Light"/>
          <w:sz w:val="28"/>
          <w:szCs w:val="28"/>
          <w:lang w:val="en-AU"/>
        </w:rPr>
      </w:pPr>
    </w:p>
    <w:p w14:paraId="3D868E8A" w14:textId="5F0DEA88" w:rsidR="00B568BB" w:rsidRPr="00B568BB" w:rsidRDefault="00B568BB" w:rsidP="00B568BB">
      <w:pPr>
        <w:rPr>
          <w:rFonts w:ascii="Abadi Extra Light" w:hAnsi="Abadi Extra Light"/>
          <w:sz w:val="28"/>
          <w:szCs w:val="28"/>
          <w:lang w:val="en-AU"/>
        </w:rPr>
      </w:pPr>
      <w:r>
        <w:rPr>
          <w:rFonts w:ascii="Abadi Extra Light" w:hAnsi="Abadi Extra Light"/>
          <w:sz w:val="28"/>
          <w:szCs w:val="28"/>
          <w:lang w:val="en-AU"/>
        </w:rPr>
        <w:t>Optional</w:t>
      </w:r>
      <w:r w:rsidRPr="00B568BB">
        <w:rPr>
          <w:rFonts w:ascii="Abadi Extra Light" w:hAnsi="Abadi Extra Light"/>
          <w:sz w:val="28"/>
          <w:szCs w:val="28"/>
          <w:lang w:val="en-AU"/>
        </w:rPr>
        <w:t xml:space="preserve"> Data: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568BB" w14:paraId="6BA7F746" w14:textId="77777777" w:rsidTr="005F2B78">
        <w:tc>
          <w:tcPr>
            <w:tcW w:w="4675" w:type="dxa"/>
          </w:tcPr>
          <w:p w14:paraId="6E17168D" w14:textId="77777777" w:rsidR="00B568BB" w:rsidRDefault="00B568BB" w:rsidP="005F2B78">
            <w:pPr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  <w:r>
              <w:rPr>
                <w:rFonts w:ascii="Abadi Extra Light" w:hAnsi="Abadi Extra Light"/>
                <w:b/>
                <w:bCs/>
                <w:highlight w:val="yellow"/>
                <w:lang w:val="en-AU"/>
              </w:rPr>
              <w:t>Synergy Driven</w:t>
            </w:r>
          </w:p>
        </w:tc>
        <w:tc>
          <w:tcPr>
            <w:tcW w:w="4675" w:type="dxa"/>
          </w:tcPr>
          <w:p w14:paraId="06C917F0" w14:textId="77777777" w:rsidR="00B568BB" w:rsidRDefault="00B568BB" w:rsidP="005F2B78">
            <w:pPr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  <w:r>
              <w:rPr>
                <w:rFonts w:ascii="Abadi Extra Light" w:hAnsi="Abadi Extra Light"/>
                <w:b/>
                <w:bCs/>
                <w:highlight w:val="yellow"/>
                <w:lang w:val="en-AU"/>
              </w:rPr>
              <w:t>Torque Driven</w:t>
            </w:r>
          </w:p>
        </w:tc>
      </w:tr>
      <w:tr w:rsidR="00B568BB" w14:paraId="1F091E25" w14:textId="77777777" w:rsidTr="005F2B78">
        <w:tc>
          <w:tcPr>
            <w:tcW w:w="4675" w:type="dxa"/>
          </w:tcPr>
          <w:p w14:paraId="4A81F388" w14:textId="77777777" w:rsid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States File (.sto)</w:t>
            </w:r>
          </w:p>
          <w:p w14:paraId="3BAD020E" w14:textId="77777777" w:rsid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Controls File (.sto)</w:t>
            </w:r>
          </w:p>
          <w:p w14:paraId="2F1505FB" w14:textId="0884BF17" w:rsidR="00B568BB" w:rsidRP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Parameters File (.sto)</w:t>
            </w:r>
          </w:p>
        </w:tc>
        <w:tc>
          <w:tcPr>
            <w:tcW w:w="4675" w:type="dxa"/>
          </w:tcPr>
          <w:p w14:paraId="7171390C" w14:textId="77777777" w:rsidR="00B568BB" w:rsidRDefault="00B568BB" w:rsidP="00B568BB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States File (.sto)</w:t>
            </w:r>
          </w:p>
          <w:p w14:paraId="3CFFEB6B" w14:textId="77777777" w:rsidR="00B568BB" w:rsidRDefault="00B568BB" w:rsidP="00B568BB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Controls File (.sto)</w:t>
            </w:r>
          </w:p>
          <w:p w14:paraId="14586AE2" w14:textId="2694FECE" w:rsidR="00B568BB" w:rsidRPr="00B568BB" w:rsidRDefault="00B568BB" w:rsidP="00B568BB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</w:p>
        </w:tc>
      </w:tr>
    </w:tbl>
    <w:p w14:paraId="496EDFA5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693BEDCE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29729F1B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3BCB8F72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51CE352F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678C9C37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14451BCA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72C4A6CF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2792EAC1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47CF5A51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481ABCCE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12B54E75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2FF9CF2F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6C1EE15F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56996472" w14:textId="6323E08B" w:rsidR="00B568BB" w:rsidRPr="00B568BB" w:rsidRDefault="00B568BB" w:rsidP="00B568BB">
      <w:pPr>
        <w:rPr>
          <w:rFonts w:ascii="Abadi Extra Light" w:hAnsi="Abadi Extra Light"/>
          <w:sz w:val="28"/>
          <w:szCs w:val="28"/>
          <w:lang w:val="en-AU"/>
        </w:rPr>
      </w:pPr>
      <w:r>
        <w:rPr>
          <w:rFonts w:ascii="Abadi Extra Light" w:hAnsi="Abadi Extra Light"/>
          <w:sz w:val="28"/>
          <w:szCs w:val="28"/>
          <w:lang w:val="en-AU"/>
        </w:rPr>
        <w:lastRenderedPageBreak/>
        <w:t xml:space="preserve">Continuous Tracking Cost Terms: </w:t>
      </w:r>
      <w:r>
        <w:rPr>
          <w:rFonts w:ascii="Abadi Extra Light" w:hAnsi="Abadi Extra Light"/>
          <w:sz w:val="28"/>
          <w:szCs w:val="28"/>
          <w:lang w:val="en-AU"/>
        </w:rPr>
        <w:t>(continuous function)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568BB" w14:paraId="441E41C6" w14:textId="77777777" w:rsidTr="005F2B78">
        <w:tc>
          <w:tcPr>
            <w:tcW w:w="4675" w:type="dxa"/>
          </w:tcPr>
          <w:p w14:paraId="55AF4B92" w14:textId="77777777" w:rsidR="00B568BB" w:rsidRDefault="00B568BB" w:rsidP="005F2B78">
            <w:pPr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  <w:r>
              <w:rPr>
                <w:rFonts w:ascii="Abadi Extra Light" w:hAnsi="Abadi Extra Light"/>
                <w:b/>
                <w:bCs/>
                <w:highlight w:val="yellow"/>
                <w:lang w:val="en-AU"/>
              </w:rPr>
              <w:t>Synergy Driven</w:t>
            </w:r>
          </w:p>
        </w:tc>
        <w:tc>
          <w:tcPr>
            <w:tcW w:w="4675" w:type="dxa"/>
          </w:tcPr>
          <w:p w14:paraId="40F2F7EE" w14:textId="77777777" w:rsidR="00B568BB" w:rsidRDefault="00B568BB" w:rsidP="005F2B78">
            <w:pPr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  <w:r>
              <w:rPr>
                <w:rFonts w:ascii="Abadi Extra Light" w:hAnsi="Abadi Extra Light"/>
                <w:b/>
                <w:bCs/>
                <w:highlight w:val="yellow"/>
                <w:lang w:val="en-AU"/>
              </w:rPr>
              <w:t>Torque Driven</w:t>
            </w:r>
          </w:p>
        </w:tc>
      </w:tr>
      <w:tr w:rsidR="00B568BB" w14:paraId="030D52E6" w14:textId="77777777" w:rsidTr="005F2B78">
        <w:tc>
          <w:tcPr>
            <w:tcW w:w="4675" w:type="dxa"/>
          </w:tcPr>
          <w:p w14:paraId="062B3BA9" w14:textId="15A6646E" w:rsid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Coordinates</w:t>
            </w:r>
          </w:p>
          <w:p w14:paraId="3CCE3580" w14:textId="77777777" w:rsid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Inverse Dynamic Moments</w:t>
            </w:r>
          </w:p>
          <w:p w14:paraId="7D5AA5CE" w14:textId="77777777" w:rsid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External Forces</w:t>
            </w:r>
          </w:p>
          <w:p w14:paraId="7C22D27A" w14:textId="77777777" w:rsid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External Moments</w:t>
            </w:r>
          </w:p>
          <w:p w14:paraId="2E5FBCDE" w14:textId="5716B43A" w:rsidR="00B568BB" w:rsidRP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Muscle Activations</w:t>
            </w:r>
          </w:p>
        </w:tc>
        <w:tc>
          <w:tcPr>
            <w:tcW w:w="4675" w:type="dxa"/>
          </w:tcPr>
          <w:p w14:paraId="40635254" w14:textId="77777777" w:rsidR="00B568BB" w:rsidRDefault="00B568BB" w:rsidP="00B568BB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Coordinates</w:t>
            </w:r>
          </w:p>
          <w:p w14:paraId="3D5A4A17" w14:textId="77777777" w:rsidR="00B568BB" w:rsidRDefault="00B568BB" w:rsidP="00B568BB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Inverse Dynamic Moments</w:t>
            </w:r>
          </w:p>
          <w:p w14:paraId="4BD92B92" w14:textId="77777777" w:rsidR="00B568BB" w:rsidRDefault="00B568BB" w:rsidP="00B568BB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External Forces</w:t>
            </w:r>
          </w:p>
          <w:p w14:paraId="65696A5C" w14:textId="77777777" w:rsidR="00B568BB" w:rsidRDefault="00B568BB" w:rsidP="00B568BB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External Moments</w:t>
            </w:r>
          </w:p>
          <w:p w14:paraId="16DBA31D" w14:textId="157BB19B" w:rsidR="00B568BB" w:rsidRDefault="00B568BB" w:rsidP="00B568BB">
            <w:pPr>
              <w:spacing w:afterLines="40" w:after="96"/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</w:p>
        </w:tc>
      </w:tr>
    </w:tbl>
    <w:p w14:paraId="32BF020D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151C0498" w14:textId="799AB593" w:rsidR="00B568BB" w:rsidRPr="00B568BB" w:rsidRDefault="00B568BB" w:rsidP="00B568BB">
      <w:pPr>
        <w:rPr>
          <w:rFonts w:ascii="Abadi Extra Light" w:hAnsi="Abadi Extra Light"/>
          <w:sz w:val="28"/>
          <w:szCs w:val="28"/>
          <w:lang w:val="en-AU"/>
        </w:rPr>
      </w:pPr>
      <w:r>
        <w:rPr>
          <w:rFonts w:ascii="Abadi Extra Light" w:hAnsi="Abadi Extra Light"/>
          <w:sz w:val="28"/>
          <w:szCs w:val="28"/>
          <w:lang w:val="en-AU"/>
        </w:rPr>
        <w:t xml:space="preserve">Continuous </w:t>
      </w:r>
      <w:r>
        <w:rPr>
          <w:rFonts w:ascii="Abadi Extra Light" w:hAnsi="Abadi Extra Light"/>
          <w:sz w:val="28"/>
          <w:szCs w:val="28"/>
          <w:lang w:val="en-AU"/>
        </w:rPr>
        <w:t>Minimizing</w:t>
      </w:r>
      <w:r>
        <w:rPr>
          <w:rFonts w:ascii="Abadi Extra Light" w:hAnsi="Abadi Extra Light"/>
          <w:sz w:val="28"/>
          <w:szCs w:val="28"/>
          <w:lang w:val="en-AU"/>
        </w:rPr>
        <w:t xml:space="preserve"> Cost Terms:</w:t>
      </w:r>
      <w:r>
        <w:rPr>
          <w:rFonts w:ascii="Abadi Extra Light" w:hAnsi="Abadi Extra Light"/>
          <w:sz w:val="28"/>
          <w:szCs w:val="28"/>
          <w:lang w:val="en-AU"/>
        </w:rPr>
        <w:t xml:space="preserve"> </w:t>
      </w:r>
      <w:r>
        <w:rPr>
          <w:rFonts w:ascii="Abadi Extra Light" w:hAnsi="Abadi Extra Light"/>
          <w:sz w:val="28"/>
          <w:szCs w:val="28"/>
          <w:lang w:val="en-AU"/>
        </w:rPr>
        <w:t>(continuous function)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568BB" w14:paraId="44282D8A" w14:textId="77777777" w:rsidTr="005F2B78">
        <w:tc>
          <w:tcPr>
            <w:tcW w:w="4675" w:type="dxa"/>
          </w:tcPr>
          <w:p w14:paraId="6EE8FBE1" w14:textId="77777777" w:rsidR="00B568BB" w:rsidRDefault="00B568BB" w:rsidP="005F2B78">
            <w:pPr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  <w:r>
              <w:rPr>
                <w:rFonts w:ascii="Abadi Extra Light" w:hAnsi="Abadi Extra Light"/>
                <w:b/>
                <w:bCs/>
                <w:highlight w:val="yellow"/>
                <w:lang w:val="en-AU"/>
              </w:rPr>
              <w:t>Synergy Driven</w:t>
            </w:r>
          </w:p>
        </w:tc>
        <w:tc>
          <w:tcPr>
            <w:tcW w:w="4675" w:type="dxa"/>
          </w:tcPr>
          <w:p w14:paraId="7B13DD92" w14:textId="77777777" w:rsidR="00B568BB" w:rsidRDefault="00B568BB" w:rsidP="005F2B78">
            <w:pPr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  <w:r>
              <w:rPr>
                <w:rFonts w:ascii="Abadi Extra Light" w:hAnsi="Abadi Extra Light"/>
                <w:b/>
                <w:bCs/>
                <w:highlight w:val="yellow"/>
                <w:lang w:val="en-AU"/>
              </w:rPr>
              <w:t>Torque Driven</w:t>
            </w:r>
          </w:p>
        </w:tc>
      </w:tr>
      <w:tr w:rsidR="00B568BB" w14:paraId="022BFB48" w14:textId="77777777" w:rsidTr="005F2B78">
        <w:tc>
          <w:tcPr>
            <w:tcW w:w="4675" w:type="dxa"/>
          </w:tcPr>
          <w:p w14:paraId="61E8EFA7" w14:textId="6F3BF6D4" w:rsidR="00B568BB" w:rsidRP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Joint Jerk</w:t>
            </w:r>
          </w:p>
        </w:tc>
        <w:tc>
          <w:tcPr>
            <w:tcW w:w="4675" w:type="dxa"/>
          </w:tcPr>
          <w:p w14:paraId="38B49103" w14:textId="2D634E3A" w:rsidR="00B568BB" w:rsidRDefault="00B568BB" w:rsidP="005F2B78">
            <w:pPr>
              <w:spacing w:afterLines="40" w:after="96"/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Joint Jerk</w:t>
            </w:r>
            <w:r>
              <w:rPr>
                <w:rFonts w:ascii="Abadi Extra Light" w:hAnsi="Abadi Extra Light"/>
                <w:b/>
                <w:bCs/>
                <w:highlight w:val="yellow"/>
                <w:lang w:val="en-AU"/>
              </w:rPr>
              <w:t xml:space="preserve"> </w:t>
            </w:r>
          </w:p>
        </w:tc>
      </w:tr>
    </w:tbl>
    <w:p w14:paraId="6C53AECD" w14:textId="77777777" w:rsidR="00B568BB" w:rsidRDefault="00B568BB" w:rsidP="00B568BB">
      <w:pPr>
        <w:rPr>
          <w:rFonts w:ascii="Abadi Extra Light" w:hAnsi="Abadi Extra Light"/>
          <w:lang w:val="en-AU"/>
        </w:rPr>
      </w:pPr>
    </w:p>
    <w:p w14:paraId="0CEEB19A" w14:textId="0ED95A5B" w:rsidR="00B568BB" w:rsidRPr="00B568BB" w:rsidRDefault="00B568BB" w:rsidP="00B568BB">
      <w:pPr>
        <w:rPr>
          <w:rFonts w:ascii="Abadi Extra Light" w:hAnsi="Abadi Extra Light"/>
          <w:sz w:val="28"/>
          <w:szCs w:val="28"/>
          <w:lang w:val="en-AU"/>
        </w:rPr>
      </w:pPr>
      <w:r>
        <w:rPr>
          <w:rFonts w:ascii="Abadi Extra Light" w:hAnsi="Abadi Extra Light"/>
          <w:sz w:val="28"/>
          <w:szCs w:val="28"/>
          <w:lang w:val="en-AU"/>
        </w:rPr>
        <w:t>Path Constraint</w:t>
      </w:r>
      <w:r>
        <w:rPr>
          <w:rFonts w:ascii="Abadi Extra Light" w:hAnsi="Abadi Extra Light"/>
          <w:sz w:val="28"/>
          <w:szCs w:val="28"/>
          <w:lang w:val="en-AU"/>
        </w:rPr>
        <w:t xml:space="preserve"> Terms:</w:t>
      </w:r>
      <w:r>
        <w:rPr>
          <w:rFonts w:ascii="Abadi Extra Light" w:hAnsi="Abadi Extra Light"/>
          <w:sz w:val="28"/>
          <w:szCs w:val="28"/>
          <w:lang w:val="en-AU"/>
        </w:rPr>
        <w:t xml:space="preserve"> </w:t>
      </w:r>
      <w:r>
        <w:rPr>
          <w:rFonts w:ascii="Abadi Extra Light" w:hAnsi="Abadi Extra Light"/>
          <w:sz w:val="28"/>
          <w:szCs w:val="28"/>
          <w:lang w:val="en-AU"/>
        </w:rPr>
        <w:t>(</w:t>
      </w:r>
      <w:r>
        <w:rPr>
          <w:rFonts w:ascii="Abadi Extra Light" w:hAnsi="Abadi Extra Light"/>
          <w:sz w:val="28"/>
          <w:szCs w:val="28"/>
          <w:lang w:val="en-AU"/>
        </w:rPr>
        <w:t>continuous</w:t>
      </w:r>
      <w:r>
        <w:rPr>
          <w:rFonts w:ascii="Abadi Extra Light" w:hAnsi="Abadi Extra Light"/>
          <w:sz w:val="28"/>
          <w:szCs w:val="28"/>
          <w:lang w:val="en-AU"/>
        </w:rPr>
        <w:t xml:space="preserve"> function)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568BB" w14:paraId="5B1C36DA" w14:textId="77777777" w:rsidTr="005F2B78">
        <w:tc>
          <w:tcPr>
            <w:tcW w:w="4675" w:type="dxa"/>
          </w:tcPr>
          <w:p w14:paraId="3C20256E" w14:textId="77777777" w:rsidR="00B568BB" w:rsidRDefault="00B568BB" w:rsidP="005F2B78">
            <w:pPr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  <w:r>
              <w:rPr>
                <w:rFonts w:ascii="Abadi Extra Light" w:hAnsi="Abadi Extra Light"/>
                <w:b/>
                <w:bCs/>
                <w:highlight w:val="yellow"/>
                <w:lang w:val="en-AU"/>
              </w:rPr>
              <w:t>Synergy Driven</w:t>
            </w:r>
          </w:p>
        </w:tc>
        <w:tc>
          <w:tcPr>
            <w:tcW w:w="4675" w:type="dxa"/>
          </w:tcPr>
          <w:p w14:paraId="3848C78D" w14:textId="77777777" w:rsidR="00B568BB" w:rsidRDefault="00B568BB" w:rsidP="005F2B78">
            <w:pPr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  <w:r>
              <w:rPr>
                <w:rFonts w:ascii="Abadi Extra Light" w:hAnsi="Abadi Extra Light"/>
                <w:b/>
                <w:bCs/>
                <w:highlight w:val="yellow"/>
                <w:lang w:val="en-AU"/>
              </w:rPr>
              <w:t>Torque Driven</w:t>
            </w:r>
          </w:p>
        </w:tc>
      </w:tr>
      <w:tr w:rsidR="00B568BB" w14:paraId="3B372B2A" w14:textId="77777777" w:rsidTr="005F2B78">
        <w:tc>
          <w:tcPr>
            <w:tcW w:w="4675" w:type="dxa"/>
          </w:tcPr>
          <w:p w14:paraId="79EC74AA" w14:textId="52E9AC74" w:rsid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Root Segment Residuals</w:t>
            </w:r>
          </w:p>
          <w:p w14:paraId="3FC583CF" w14:textId="6AB0C3E5" w:rsidR="00B568BB" w:rsidRP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Muscle Model Moment Consistency</w:t>
            </w:r>
          </w:p>
        </w:tc>
        <w:tc>
          <w:tcPr>
            <w:tcW w:w="4675" w:type="dxa"/>
          </w:tcPr>
          <w:p w14:paraId="0DD3C28E" w14:textId="77777777" w:rsidR="00B568BB" w:rsidRDefault="00B568BB" w:rsidP="00B568BB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Root Segment Residuals</w:t>
            </w:r>
          </w:p>
          <w:p w14:paraId="0C267A86" w14:textId="334E36F6" w:rsidR="00B568BB" w:rsidRDefault="00B568BB" w:rsidP="00B568BB">
            <w:pPr>
              <w:spacing w:afterLines="40" w:after="96"/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Torque</w:t>
            </w:r>
            <w:r>
              <w:rPr>
                <w:rFonts w:ascii="Abadi Extra Light" w:hAnsi="Abadi Extra Light"/>
                <w:lang w:val="en-AU"/>
              </w:rPr>
              <w:t xml:space="preserve"> Model Moment Consistency</w:t>
            </w:r>
            <w:r>
              <w:rPr>
                <w:rFonts w:ascii="Abadi Extra Light" w:hAnsi="Abadi Extra Light"/>
                <w:b/>
                <w:bCs/>
                <w:highlight w:val="yellow"/>
                <w:lang w:val="en-AU"/>
              </w:rPr>
              <w:t xml:space="preserve"> </w:t>
            </w:r>
          </w:p>
        </w:tc>
      </w:tr>
    </w:tbl>
    <w:p w14:paraId="18F3886B" w14:textId="33499646" w:rsidR="00B568BB" w:rsidRDefault="00B568BB">
      <w:pPr>
        <w:rPr>
          <w:rFonts w:ascii="Abadi Extra Light" w:hAnsi="Abadi Extra Light"/>
          <w:lang w:val="en-AU"/>
        </w:rPr>
      </w:pPr>
    </w:p>
    <w:p w14:paraId="6DFB2867" w14:textId="715CEC97" w:rsidR="00B568BB" w:rsidRPr="00B568BB" w:rsidRDefault="00B568BB" w:rsidP="00B568BB">
      <w:pPr>
        <w:rPr>
          <w:rFonts w:ascii="Abadi Extra Light" w:hAnsi="Abadi Extra Light"/>
          <w:sz w:val="28"/>
          <w:szCs w:val="28"/>
          <w:lang w:val="en-AU"/>
        </w:rPr>
      </w:pPr>
      <w:r>
        <w:rPr>
          <w:rFonts w:ascii="Abadi Extra Light" w:hAnsi="Abadi Extra Light"/>
          <w:sz w:val="28"/>
          <w:szCs w:val="28"/>
          <w:lang w:val="en-AU"/>
        </w:rPr>
        <w:t>Terminal</w:t>
      </w:r>
      <w:r>
        <w:rPr>
          <w:rFonts w:ascii="Abadi Extra Light" w:hAnsi="Abadi Extra Light"/>
          <w:sz w:val="28"/>
          <w:szCs w:val="28"/>
          <w:lang w:val="en-AU"/>
        </w:rPr>
        <w:t xml:space="preserve"> Constraint Terms:</w:t>
      </w:r>
      <w:r>
        <w:rPr>
          <w:rFonts w:ascii="Abadi Extra Light" w:hAnsi="Abadi Extra Light"/>
          <w:sz w:val="28"/>
          <w:szCs w:val="28"/>
          <w:lang w:val="en-AU"/>
        </w:rPr>
        <w:t xml:space="preserve"> (endpoint function)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568BB" w14:paraId="7AB64BDD" w14:textId="77777777" w:rsidTr="005F2B78">
        <w:tc>
          <w:tcPr>
            <w:tcW w:w="4675" w:type="dxa"/>
          </w:tcPr>
          <w:p w14:paraId="5749FA2B" w14:textId="77777777" w:rsidR="00B568BB" w:rsidRDefault="00B568BB" w:rsidP="005F2B78">
            <w:pPr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  <w:r>
              <w:rPr>
                <w:rFonts w:ascii="Abadi Extra Light" w:hAnsi="Abadi Extra Light"/>
                <w:b/>
                <w:bCs/>
                <w:highlight w:val="yellow"/>
                <w:lang w:val="en-AU"/>
              </w:rPr>
              <w:t>Synergy Driven</w:t>
            </w:r>
          </w:p>
        </w:tc>
        <w:tc>
          <w:tcPr>
            <w:tcW w:w="4675" w:type="dxa"/>
          </w:tcPr>
          <w:p w14:paraId="4C0F1C1C" w14:textId="77777777" w:rsidR="00B568BB" w:rsidRDefault="00B568BB" w:rsidP="005F2B78">
            <w:pPr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  <w:r>
              <w:rPr>
                <w:rFonts w:ascii="Abadi Extra Light" w:hAnsi="Abadi Extra Light"/>
                <w:b/>
                <w:bCs/>
                <w:highlight w:val="yellow"/>
                <w:lang w:val="en-AU"/>
              </w:rPr>
              <w:t>Torque Driven</w:t>
            </w:r>
          </w:p>
        </w:tc>
      </w:tr>
      <w:tr w:rsidR="00B568BB" w14:paraId="13619632" w14:textId="77777777" w:rsidTr="005F2B78">
        <w:tc>
          <w:tcPr>
            <w:tcW w:w="4675" w:type="dxa"/>
          </w:tcPr>
          <w:p w14:paraId="4799F8DF" w14:textId="77777777" w:rsid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State Position Periodicity</w:t>
            </w:r>
          </w:p>
          <w:p w14:paraId="4C76E598" w14:textId="77777777" w:rsid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State Velocity Periodicity</w:t>
            </w:r>
          </w:p>
          <w:p w14:paraId="36838522" w14:textId="77777777" w:rsid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Root Segment Periodicity</w:t>
            </w:r>
          </w:p>
          <w:p w14:paraId="1E01EF96" w14:textId="77777777" w:rsid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External Force Periodicity</w:t>
            </w:r>
          </w:p>
          <w:p w14:paraId="36615B55" w14:textId="22667DC0" w:rsidR="00B568BB" w:rsidRPr="00B568BB" w:rsidRDefault="00B568BB" w:rsidP="005F2B78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External Moment Periodicity</w:t>
            </w:r>
          </w:p>
        </w:tc>
        <w:tc>
          <w:tcPr>
            <w:tcW w:w="4675" w:type="dxa"/>
          </w:tcPr>
          <w:p w14:paraId="3F44C34F" w14:textId="77777777" w:rsidR="00B568BB" w:rsidRDefault="00B568BB" w:rsidP="00B568BB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State Position Periodicity</w:t>
            </w:r>
          </w:p>
          <w:p w14:paraId="4C057E79" w14:textId="77777777" w:rsidR="00B568BB" w:rsidRDefault="00B568BB" w:rsidP="00B568BB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State Velocity Periodicity</w:t>
            </w:r>
          </w:p>
          <w:p w14:paraId="09D1BA75" w14:textId="77777777" w:rsidR="00B568BB" w:rsidRDefault="00B568BB" w:rsidP="00B568BB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Root Segment Periodicity</w:t>
            </w:r>
          </w:p>
          <w:p w14:paraId="4DEACD74" w14:textId="77777777" w:rsidR="00B568BB" w:rsidRDefault="00B568BB" w:rsidP="00B568BB">
            <w:pPr>
              <w:spacing w:afterLines="40" w:after="96"/>
              <w:rPr>
                <w:rFonts w:ascii="Abadi Extra Light" w:hAnsi="Abadi Extra Light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External Force Periodicity</w:t>
            </w:r>
          </w:p>
          <w:p w14:paraId="344698D3" w14:textId="43D8C8C3" w:rsidR="00B568BB" w:rsidRDefault="00B568BB" w:rsidP="00B568BB">
            <w:pPr>
              <w:spacing w:afterLines="40" w:after="96"/>
              <w:rPr>
                <w:rFonts w:ascii="Abadi Extra Light" w:hAnsi="Abadi Extra Light"/>
                <w:b/>
                <w:bCs/>
                <w:highlight w:val="yellow"/>
                <w:lang w:val="en-AU"/>
              </w:rPr>
            </w:pPr>
            <w:r>
              <w:rPr>
                <w:rFonts w:ascii="Abadi Extra Light" w:hAnsi="Abadi Extra Light"/>
                <w:lang w:val="en-AU"/>
              </w:rPr>
              <w:t>External Moment Periodicity</w:t>
            </w:r>
          </w:p>
        </w:tc>
      </w:tr>
    </w:tbl>
    <w:p w14:paraId="21CBB0D7" w14:textId="77777777" w:rsidR="00B568BB" w:rsidRPr="00B568BB" w:rsidRDefault="00B568BB" w:rsidP="00B568BB">
      <w:pPr>
        <w:rPr>
          <w:rFonts w:ascii="Abadi Extra Light" w:hAnsi="Abadi Extra Light"/>
          <w:lang w:val="en-AU"/>
        </w:rPr>
      </w:pPr>
    </w:p>
    <w:p w14:paraId="4CC2F343" w14:textId="77777777" w:rsidR="00B568BB" w:rsidRPr="00B568BB" w:rsidRDefault="00B568BB">
      <w:pPr>
        <w:rPr>
          <w:rFonts w:ascii="Abadi Extra Light" w:hAnsi="Abadi Extra Light"/>
          <w:lang w:val="en-AU"/>
        </w:rPr>
      </w:pPr>
    </w:p>
    <w:sectPr w:rsidR="00B568BB" w:rsidRPr="00B568B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28FBB" w14:textId="77777777" w:rsidR="00B568BB" w:rsidRDefault="00B568BB" w:rsidP="00B568BB">
      <w:pPr>
        <w:spacing w:after="0" w:line="240" w:lineRule="auto"/>
      </w:pPr>
      <w:r>
        <w:separator/>
      </w:r>
    </w:p>
  </w:endnote>
  <w:endnote w:type="continuationSeparator" w:id="0">
    <w:p w14:paraId="4E0D7861" w14:textId="77777777" w:rsidR="00B568BB" w:rsidRDefault="00B568BB" w:rsidP="00B56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0ABCD" w14:textId="77777777" w:rsidR="00B568BB" w:rsidRDefault="00B568BB" w:rsidP="00B568BB">
      <w:pPr>
        <w:spacing w:after="0" w:line="240" w:lineRule="auto"/>
      </w:pPr>
      <w:r>
        <w:separator/>
      </w:r>
    </w:p>
  </w:footnote>
  <w:footnote w:type="continuationSeparator" w:id="0">
    <w:p w14:paraId="47E118F7" w14:textId="77777777" w:rsidR="00B568BB" w:rsidRDefault="00B568BB" w:rsidP="00B56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79D34" w14:textId="09BBFC1E" w:rsidR="00B568BB" w:rsidRPr="00B568BB" w:rsidRDefault="00B568BB" w:rsidP="00B568BB">
    <w:pPr>
      <w:pStyle w:val="Header"/>
      <w:jc w:val="center"/>
      <w:rPr>
        <w:rFonts w:ascii="Abadi Extra Light" w:hAnsi="Abadi Extra Light"/>
        <w:sz w:val="44"/>
        <w:szCs w:val="44"/>
        <w:lang w:val="en-AU"/>
      </w:rPr>
    </w:pPr>
    <w:r w:rsidRPr="00B568BB">
      <w:rPr>
        <w:rFonts w:ascii="Abadi Extra Light" w:hAnsi="Abadi Extra Light"/>
        <w:sz w:val="44"/>
        <w:szCs w:val="44"/>
        <w:lang w:val="en-AU"/>
      </w:rPr>
      <w:t>Tracking Optimiza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MDS3NDI2NrQwsjBU0lEKTi0uzszPAykwrAUAqchRtiwAAAA="/>
  </w:docVars>
  <w:rsids>
    <w:rsidRoot w:val="00B568BB"/>
    <w:rsid w:val="00431D02"/>
    <w:rsid w:val="0063043F"/>
    <w:rsid w:val="00B568BB"/>
    <w:rsid w:val="00D83FE7"/>
    <w:rsid w:val="00E00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B3B43"/>
  <w15:chartTrackingRefBased/>
  <w15:docId w15:val="{631C13EB-6C03-4850-9BC2-D424DEA30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68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68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68BB"/>
  </w:style>
  <w:style w:type="paragraph" w:styleId="Footer">
    <w:name w:val="footer"/>
    <w:basedOn w:val="Normal"/>
    <w:link w:val="FooterChar"/>
    <w:uiPriority w:val="99"/>
    <w:unhideWhenUsed/>
    <w:rsid w:val="00B568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68BB"/>
  </w:style>
  <w:style w:type="paragraph" w:styleId="ListParagraph">
    <w:name w:val="List Paragraph"/>
    <w:basedOn w:val="Normal"/>
    <w:uiPriority w:val="34"/>
    <w:qFormat/>
    <w:rsid w:val="00B568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413D8A9D81BC42B89A34BEF682B128" ma:contentTypeVersion="9" ma:contentTypeDescription="Create a new document." ma:contentTypeScope="" ma:versionID="4224ff1ebafec6cf6aa3c746ccfbced9">
  <xsd:schema xmlns:xsd="http://www.w3.org/2001/XMLSchema" xmlns:xs="http://www.w3.org/2001/XMLSchema" xmlns:p="http://schemas.microsoft.com/office/2006/metadata/properties" xmlns:ns3="6e8c3f7f-26d7-4998-b53e-8e33be4b4482" targetNamespace="http://schemas.microsoft.com/office/2006/metadata/properties" ma:root="true" ma:fieldsID="fb0437d5bd7fd23d8008749a323f575a" ns3:_="">
    <xsd:import namespace="6e8c3f7f-26d7-4998-b53e-8e33be4b44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8c3f7f-26d7-4998-b53e-8e33be4b44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C395F2F-1E63-4A28-A734-0E34549C72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8c3f7f-26d7-4998-b53e-8e33be4b44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D4AE8D-9F4E-4893-A244-8BC3522C01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F8E484-0EE8-4BA7-8CEB-2BDD77D84CEE}">
  <ds:schemaRefs>
    <ds:schemaRef ds:uri="http://schemas.microsoft.com/office/2006/documentManagement/types"/>
    <ds:schemaRef ds:uri="http://purl.org/dc/elements/1.1/"/>
    <ds:schemaRef ds:uri="http://purl.org/dc/dcmitype/"/>
    <ds:schemaRef ds:uri="http://purl.org/dc/terms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6e8c3f7f-26d7-4998-b53e-8e33be4b4482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0</Characters>
  <Application>Microsoft Office Word</Application>
  <DocSecurity>0</DocSecurity>
  <Lines>10</Lines>
  <Paragraphs>2</Paragraphs>
  <ScaleCrop>false</ScaleCrop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ny Arones</dc:creator>
  <cp:keywords/>
  <dc:description/>
  <cp:lastModifiedBy>Marleny Arones</cp:lastModifiedBy>
  <cp:revision>2</cp:revision>
  <dcterms:created xsi:type="dcterms:W3CDTF">2023-04-19T20:39:00Z</dcterms:created>
  <dcterms:modified xsi:type="dcterms:W3CDTF">2023-04-19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413D8A9D81BC42B89A34BEF682B128</vt:lpwstr>
  </property>
</Properties>
</file>